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B0586" w14:textId="77777777" w:rsidR="00BE0A8A" w:rsidRPr="00BE0A8A" w:rsidRDefault="00BE0A8A" w:rsidP="00BE0A8A">
      <w:pPr>
        <w:shd w:val="clear" w:color="auto" w:fill="FFFFFF"/>
        <w:spacing w:after="120" w:line="480" w:lineRule="atLeast"/>
        <w:outlineLvl w:val="2"/>
        <w:rPr>
          <w:rFonts w:ascii="Times New Roman" w:eastAsia="Times New Roman" w:hAnsi="Times New Roman" w:cs="Times New Roman"/>
          <w:color w:val="1A202C"/>
          <w:sz w:val="30"/>
          <w:szCs w:val="30"/>
          <w:lang w:eastAsia="en-IN"/>
        </w:rPr>
      </w:pPr>
      <w:r w:rsidRPr="00BE0A8A">
        <w:rPr>
          <w:rFonts w:ascii="Times New Roman" w:eastAsia="Times New Roman" w:hAnsi="Times New Roman" w:cs="Times New Roman"/>
          <w:b/>
          <w:bCs/>
          <w:color w:val="1A202C"/>
          <w:sz w:val="30"/>
          <w:szCs w:val="30"/>
          <w:lang w:eastAsia="en-IN"/>
        </w:rPr>
        <w:t xml:space="preserve">What is Sieve of </w:t>
      </w:r>
      <w:proofErr w:type="gramStart"/>
      <w:r w:rsidRPr="00BE0A8A">
        <w:rPr>
          <w:rFonts w:ascii="Times New Roman" w:eastAsia="Times New Roman" w:hAnsi="Times New Roman" w:cs="Times New Roman"/>
          <w:b/>
          <w:bCs/>
          <w:color w:val="1A202C"/>
          <w:sz w:val="30"/>
          <w:szCs w:val="30"/>
          <w:lang w:eastAsia="en-IN"/>
        </w:rPr>
        <w:t>Eratosthenes ?</w:t>
      </w:r>
      <w:proofErr w:type="gramEnd"/>
    </w:p>
    <w:p w14:paraId="321FB481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1. Sieve of Eratosthenes is a simple and ingenious ancient algorithm for finding all prime numbers up to any given limit.</w:t>
      </w:r>
    </w:p>
    <w:p w14:paraId="055C9601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2. It does so by iteratively marking as composite (i.e., not prime) the multiples of each prime, starting with the first prime number, 2.</w:t>
      </w:r>
    </w:p>
    <w:p w14:paraId="4BF34F5F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3. The multiples of a given prime are generated as a sequence of numbers starting from that prime, with constant difference between them that is equal to that prime.</w:t>
      </w:r>
    </w:p>
    <w:p w14:paraId="5038D364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4. Following is the algorithm to find all the prime numbers less than or equal to a given integer n by Eratosthenes’ </w:t>
      </w:r>
      <w:proofErr w:type="gramStart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method :</w:t>
      </w:r>
      <w:proofErr w:type="gramEnd"/>
    </w:p>
    <w:p w14:paraId="2F12820A" w14:textId="77777777" w:rsidR="00BE0A8A" w:rsidRPr="00BE0A8A" w:rsidRDefault="00BE0A8A" w:rsidP="00BE0A8A">
      <w:pPr>
        <w:numPr>
          <w:ilvl w:val="0"/>
          <w:numId w:val="1"/>
        </w:numPr>
        <w:shd w:val="clear" w:color="auto" w:fill="FFFFFF"/>
        <w:spacing w:before="100" w:beforeAutospacing="1"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Create a list of consecutive integers from 2 to </w:t>
      </w:r>
      <w:proofErr w:type="gramStart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n :</w:t>
      </w:r>
      <w:proofErr w:type="gramEnd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 (2, 3, 4, ..., n).</w:t>
      </w:r>
    </w:p>
    <w:p w14:paraId="741383E2" w14:textId="77777777" w:rsidR="00BE0A8A" w:rsidRPr="00BE0A8A" w:rsidRDefault="00BE0A8A" w:rsidP="00BE0A8A">
      <w:pPr>
        <w:numPr>
          <w:ilvl w:val="0"/>
          <w:numId w:val="1"/>
        </w:numPr>
        <w:shd w:val="clear" w:color="auto" w:fill="FFFFFF"/>
        <w:spacing w:before="100" w:beforeAutospacing="1"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Initially, let p equal 2, the first prime number.</w:t>
      </w:r>
    </w:p>
    <w:p w14:paraId="2BB77588" w14:textId="77777777" w:rsidR="00BE0A8A" w:rsidRPr="00BE0A8A" w:rsidRDefault="00BE0A8A" w:rsidP="00BE0A8A">
      <w:pPr>
        <w:numPr>
          <w:ilvl w:val="0"/>
          <w:numId w:val="1"/>
        </w:numPr>
        <w:shd w:val="clear" w:color="auto" w:fill="FFFFFF"/>
        <w:spacing w:before="100" w:beforeAutospacing="1"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Starting from p </w:t>
      </w:r>
      <w:proofErr w:type="gramStart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2 ,</w:t>
      </w:r>
      <w:proofErr w:type="gramEnd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 count up in increments of p and mark each of these numbers greater than or equal </w:t>
      </w:r>
      <w:proofErr w:type="spellStart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to p</w:t>
      </w:r>
      <w:proofErr w:type="spellEnd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 2 itself in the list. These numbers will be p(p+1), p(p+2), p(p+3), etc.</w:t>
      </w:r>
    </w:p>
    <w:p w14:paraId="3824A2C5" w14:textId="77777777" w:rsidR="00BE0A8A" w:rsidRPr="00BE0A8A" w:rsidRDefault="00BE0A8A" w:rsidP="00BE0A8A">
      <w:pPr>
        <w:numPr>
          <w:ilvl w:val="0"/>
          <w:numId w:val="1"/>
        </w:numPr>
        <w:shd w:val="clear" w:color="auto" w:fill="FFFFFF"/>
        <w:spacing w:before="100" w:beforeAutospacing="1"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Find the first number greater than p in the list that is not marked. If there was no such number, stop. Otherwise, let p now equal this number (which is the next prime), and repeat from step c.</w:t>
      </w:r>
    </w:p>
    <w:p w14:paraId="70853A87" w14:textId="77777777" w:rsidR="00BE0A8A" w:rsidRPr="00BE0A8A" w:rsidRDefault="00BE0A8A" w:rsidP="00BE0A8A">
      <w:pPr>
        <w:shd w:val="clear" w:color="auto" w:fill="FFFFFF"/>
        <w:spacing w:after="120" w:line="480" w:lineRule="atLeast"/>
        <w:outlineLvl w:val="2"/>
        <w:rPr>
          <w:rFonts w:ascii="Times New Roman" w:eastAsia="Times New Roman" w:hAnsi="Times New Roman" w:cs="Times New Roman"/>
          <w:color w:val="1A202C"/>
          <w:sz w:val="30"/>
          <w:szCs w:val="30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30"/>
          <w:szCs w:val="30"/>
          <w:lang w:eastAsia="en-IN"/>
        </w:rPr>
        <w:t>Que 4.2.</w:t>
      </w:r>
      <w:r w:rsidRPr="00BE0A8A">
        <w:rPr>
          <w:rFonts w:ascii="Times New Roman" w:eastAsia="Times New Roman" w:hAnsi="Times New Roman" w:cs="Times New Roman"/>
          <w:b/>
          <w:bCs/>
          <w:color w:val="1A202C"/>
          <w:sz w:val="30"/>
          <w:szCs w:val="30"/>
          <w:lang w:eastAsia="en-IN"/>
        </w:rPr>
        <w:t> Explain Sieve of Eratosthenes with example.</w:t>
      </w:r>
    </w:p>
    <w:p w14:paraId="42233A83" w14:textId="77777777" w:rsidR="00BE0A8A" w:rsidRPr="00BE0A8A" w:rsidRDefault="00000000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hyperlink r:id="rId5" w:history="1">
        <w:r w:rsidR="00BE0A8A" w:rsidRPr="00BE0A8A">
          <w:rPr>
            <w:rFonts w:ascii="Arial" w:eastAsia="Times New Roman" w:hAnsi="Arial" w:cs="Arial"/>
            <w:color w:val="1890FF"/>
            <w:sz w:val="26"/>
            <w:szCs w:val="26"/>
            <w:u w:val="single"/>
            <w:lang w:eastAsia="en-IN"/>
          </w:rPr>
          <w:t>view full article </w:t>
        </w:r>
      </w:hyperlink>
    </w:p>
    <w:p w14:paraId="5C889BF7" w14:textId="77777777" w:rsidR="00BE0A8A" w:rsidRPr="00BE0A8A" w:rsidRDefault="00BE0A8A" w:rsidP="00BE0A8A">
      <w:pPr>
        <w:shd w:val="clear" w:color="auto" w:fill="FFFFFF"/>
        <w:spacing w:after="0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>Explanation with Example:</w:t>
      </w: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 </w:t>
      </w: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br/>
        <w:t xml:space="preserve">Let us take an example when n = 50. </w:t>
      </w:r>
      <w:proofErr w:type="gramStart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So</w:t>
      </w:r>
      <w:proofErr w:type="gramEnd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 we need to print all prime numbers smaller than or equal to 50. </w:t>
      </w: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br/>
        <w:t>We create a list of all numbers from 2 to 50.  </w:t>
      </w:r>
    </w:p>
    <w:p w14:paraId="7FD42D8A" w14:textId="590DF540" w:rsidR="00BE0A8A" w:rsidRPr="00BE0A8A" w:rsidRDefault="00BE0A8A" w:rsidP="00BE0A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E0A8A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2E8D3697" wp14:editId="05DF0D4D">
            <wp:extent cx="5731510" cy="1268730"/>
            <wp:effectExtent l="0" t="0" r="2540" b="7620"/>
            <wp:docPr id="5" name="Picture 5" descr="Siev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eve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40D09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According to the algorithm we will mark all the numbers which are divisible by 2 and are greater than or equal to the square of it.  </w:t>
      </w:r>
    </w:p>
    <w:p w14:paraId="0CD4B62A" w14:textId="4B7D7C95" w:rsidR="00BE0A8A" w:rsidRPr="00BE0A8A" w:rsidRDefault="00BE0A8A" w:rsidP="00BE0A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E0A8A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7A740F7A" wp14:editId="7BA386F6">
            <wp:extent cx="5731510" cy="1304925"/>
            <wp:effectExtent l="0" t="0" r="2540" b="9525"/>
            <wp:docPr id="4" name="Picture 4" descr="siev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ieve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D1CF5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Now we move to our next unmarked number 3 and mark all the numbers which are multiples of 3 and are greater than or equal to the square of it.  </w:t>
      </w:r>
    </w:p>
    <w:p w14:paraId="2A2CC995" w14:textId="1C3BB023" w:rsidR="00BE0A8A" w:rsidRPr="00BE0A8A" w:rsidRDefault="00BE0A8A" w:rsidP="00BE0A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E0A8A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5182A63E" wp14:editId="1606C18B">
            <wp:extent cx="5731510" cy="1333500"/>
            <wp:effectExtent l="0" t="0" r="2540" b="0"/>
            <wp:docPr id="3" name="Picture 3" descr="SieveofEratosthene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ieveofEratosthenes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E2629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We move to our next unmarked number 5 and mark all multiples of 5 and are greater than or equal to the square of it.  </w:t>
      </w:r>
    </w:p>
    <w:p w14:paraId="524A9BE1" w14:textId="3EBE0B3B" w:rsidR="00BE0A8A" w:rsidRPr="00BE0A8A" w:rsidRDefault="00BE0A8A" w:rsidP="00BE0A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E0A8A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C307A28" wp14:editId="2774967D">
            <wp:extent cx="5731510" cy="1316990"/>
            <wp:effectExtent l="0" t="0" r="2540" b="0"/>
            <wp:docPr id="2" name="Picture 2" descr="Siev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ieve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1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AEE4B" w14:textId="77777777" w:rsidR="00BE0A8A" w:rsidRPr="00BE0A8A" w:rsidRDefault="00BE0A8A" w:rsidP="00BE0A8A">
      <w:pPr>
        <w:shd w:val="clear" w:color="auto" w:fill="FFFFFF"/>
        <w:spacing w:after="75" w:line="405" w:lineRule="atLeast"/>
        <w:jc w:val="center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 </w:t>
      </w:r>
    </w:p>
    <w:p w14:paraId="3CA467C5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We continue this process and our final table will look like below: </w:t>
      </w:r>
    </w:p>
    <w:p w14:paraId="0A2DD712" w14:textId="7E164729" w:rsidR="00BE0A8A" w:rsidRPr="00BE0A8A" w:rsidRDefault="00BE0A8A" w:rsidP="00BE0A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E0A8A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ACB1E03" wp14:editId="20F1FA26">
            <wp:extent cx="5731510" cy="1259840"/>
            <wp:effectExtent l="0" t="0" r="2540" b="0"/>
            <wp:docPr id="1" name="Picture 1" descr="Siev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ieve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5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09399" w14:textId="77777777" w:rsidR="00BE0A8A" w:rsidRPr="00BE0A8A" w:rsidRDefault="00BE0A8A" w:rsidP="00BE0A8A">
      <w:pPr>
        <w:shd w:val="clear" w:color="auto" w:fill="FFFFFF"/>
        <w:spacing w:after="0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So the prime numbers are the unmarked ones: </w:t>
      </w:r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>2, 3, 5, 7, 11, 13, 17, 19, 23, 29, 31, 37, 41, 43, 47.</w:t>
      </w:r>
    </w:p>
    <w:p w14:paraId="7A4B280D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 </w:t>
      </w:r>
    </w:p>
    <w:p w14:paraId="5C59D71C" w14:textId="277BE91B" w:rsidR="00815ECA" w:rsidRDefault="00BE0A8A" w:rsidP="009A14BD">
      <w:pPr>
        <w:shd w:val="clear" w:color="auto" w:fill="FFFFFF"/>
        <w:spacing w:after="120" w:line="480" w:lineRule="atLeast"/>
        <w:outlineLvl w:val="2"/>
        <w:rPr>
          <w:rFonts w:ascii="Times New Roman" w:eastAsia="Times New Roman" w:hAnsi="Times New Roman" w:cs="Times New Roman"/>
          <w:b/>
          <w:bCs/>
          <w:color w:val="1A202C"/>
          <w:sz w:val="30"/>
          <w:szCs w:val="30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30"/>
          <w:szCs w:val="30"/>
          <w:lang w:eastAsia="en-IN"/>
        </w:rPr>
        <w:t>Que 4.3.</w:t>
      </w:r>
      <w:r w:rsidRPr="00BE0A8A">
        <w:rPr>
          <w:rFonts w:ascii="Times New Roman" w:eastAsia="Times New Roman" w:hAnsi="Times New Roman" w:cs="Times New Roman"/>
          <w:b/>
          <w:bCs/>
          <w:color w:val="1A202C"/>
          <w:sz w:val="30"/>
          <w:szCs w:val="30"/>
          <w:lang w:eastAsia="en-IN"/>
        </w:rPr>
        <w:t> Write a Python program to print all primes smaller than or equal to n using Sieve of Eratosthenes.</w:t>
      </w:r>
    </w:p>
    <w:p w14:paraId="64F9934E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t xml:space="preserve">def </w:t>
      </w:r>
      <w:proofErr w:type="spellStart"/>
      <w:r>
        <w:t>prime_eratosthenes</w:t>
      </w:r>
      <w:proofErr w:type="spellEnd"/>
      <w:r>
        <w:t>(n):</w:t>
      </w:r>
    </w:p>
    <w:p w14:paraId="5594F2AC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lastRenderedPageBreak/>
        <w:t xml:space="preserve">    </w:t>
      </w:r>
      <w:proofErr w:type="spellStart"/>
      <w:r>
        <w:t>prime_list</w:t>
      </w:r>
      <w:proofErr w:type="spellEnd"/>
      <w:r>
        <w:t xml:space="preserve"> = []</w:t>
      </w:r>
    </w:p>
    <w:p w14:paraId="4E2E9A6F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t xml:space="preserve">    for i in </w:t>
      </w:r>
      <w:proofErr w:type="gramStart"/>
      <w:r>
        <w:t>range(</w:t>
      </w:r>
      <w:proofErr w:type="gramEnd"/>
      <w:r>
        <w:t>2, n+1):</w:t>
      </w:r>
    </w:p>
    <w:p w14:paraId="6CE76804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t xml:space="preserve">        if i not in </w:t>
      </w:r>
      <w:proofErr w:type="spellStart"/>
      <w:r>
        <w:t>prime_list</w:t>
      </w:r>
      <w:proofErr w:type="spellEnd"/>
      <w:r>
        <w:t>:</w:t>
      </w:r>
    </w:p>
    <w:p w14:paraId="048E5D8A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t xml:space="preserve">            print (i)</w:t>
      </w:r>
    </w:p>
    <w:p w14:paraId="64A722D0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t xml:space="preserve">            for j in </w:t>
      </w:r>
      <w:proofErr w:type="gramStart"/>
      <w:r>
        <w:t>range(</w:t>
      </w:r>
      <w:proofErr w:type="gramEnd"/>
      <w:r>
        <w:t>i*i, n+1, i):</w:t>
      </w:r>
    </w:p>
    <w:p w14:paraId="7AEF81CA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t xml:space="preserve">                </w:t>
      </w:r>
      <w:proofErr w:type="spellStart"/>
      <w:r>
        <w:t>prime_</w:t>
      </w:r>
      <w:proofErr w:type="gramStart"/>
      <w:r>
        <w:t>list.append</w:t>
      </w:r>
      <w:proofErr w:type="spellEnd"/>
      <w:proofErr w:type="gramEnd"/>
      <w:r>
        <w:t>(j)</w:t>
      </w:r>
    </w:p>
    <w:p w14:paraId="515328BA" w14:textId="77777777" w:rsidR="009A14BD" w:rsidRDefault="009A14BD" w:rsidP="009A14BD">
      <w:pPr>
        <w:shd w:val="clear" w:color="auto" w:fill="FFFFFF"/>
        <w:spacing w:after="120" w:line="480" w:lineRule="atLeast"/>
        <w:outlineLvl w:val="2"/>
      </w:pPr>
    </w:p>
    <w:p w14:paraId="57AA7D29" w14:textId="7E4E5BA1" w:rsidR="009A14BD" w:rsidRDefault="009A14BD" w:rsidP="009A14BD">
      <w:pPr>
        <w:shd w:val="clear" w:color="auto" w:fill="FFFFFF"/>
        <w:spacing w:after="120" w:line="480" w:lineRule="atLeast"/>
        <w:outlineLvl w:val="2"/>
      </w:pPr>
      <w:r>
        <w:t>print(</w:t>
      </w:r>
      <w:proofErr w:type="spellStart"/>
      <w:r>
        <w:t>prime_</w:t>
      </w:r>
      <w:proofErr w:type="gramStart"/>
      <w:r>
        <w:t>eratosthenes</w:t>
      </w:r>
      <w:proofErr w:type="spellEnd"/>
      <w:r>
        <w:t>(</w:t>
      </w:r>
      <w:proofErr w:type="gramEnd"/>
      <w:r>
        <w:t>100))</w:t>
      </w:r>
    </w:p>
    <w:p w14:paraId="0EAB4AF5" w14:textId="5C6757F1" w:rsidR="00BE0A8A" w:rsidRDefault="00BE0A8A"/>
    <w:p w14:paraId="5376FC2E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>Explain abstract data types with its types.</w:t>
      </w:r>
    </w:p>
    <w:p w14:paraId="16B561C8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Answer</w:t>
      </w:r>
    </w:p>
    <w:p w14:paraId="4774ECCE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1. Abstract Data type (ADT) is a type for objects whose behaviour is defined</w:t>
      </w:r>
    </w:p>
    <w:p w14:paraId="6BAD68AF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by a set of value and a set of operations.</w:t>
      </w:r>
    </w:p>
    <w:p w14:paraId="7695F735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2. There are three types of </w:t>
      </w:r>
      <w:proofErr w:type="gramStart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ADTs :</w:t>
      </w:r>
      <w:proofErr w:type="gramEnd"/>
    </w:p>
    <w:p w14:paraId="7239B359" w14:textId="77777777" w:rsidR="00BE0A8A" w:rsidRPr="00BE0A8A" w:rsidRDefault="00BE0A8A" w:rsidP="00BE0A8A">
      <w:pPr>
        <w:shd w:val="clear" w:color="auto" w:fill="FFFFFF"/>
        <w:spacing w:after="0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 xml:space="preserve">a. List </w:t>
      </w:r>
      <w:proofErr w:type="gramStart"/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>ADT :</w:t>
      </w:r>
      <w:proofErr w:type="gramEnd"/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 The data is stored in key sequence in a list which has a</w:t>
      </w:r>
    </w:p>
    <w:p w14:paraId="2AA24A5B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head structure consisting of count, pointers and address of compare function needed to compare the data in the list.</w:t>
      </w:r>
    </w:p>
    <w:p w14:paraId="2F0B43A0" w14:textId="77777777" w:rsidR="00BE0A8A" w:rsidRPr="00BE0A8A" w:rsidRDefault="00BE0A8A" w:rsidP="00BE0A8A">
      <w:pPr>
        <w:shd w:val="clear" w:color="auto" w:fill="FFFFFF"/>
        <w:spacing w:after="0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 xml:space="preserve">b. Stack </w:t>
      </w:r>
      <w:proofErr w:type="gramStart"/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>ADT :</w:t>
      </w:r>
      <w:proofErr w:type="gramEnd"/>
    </w:p>
    <w:p w14:paraId="5E2E1E4D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i. In stack ADT Implementation instead of data being stored in each node, the pointer to data is stored.</w:t>
      </w:r>
    </w:p>
    <w:p w14:paraId="2A4D4D43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ii. The program allocates memory for the data and address is passed to the stack ADT.</w:t>
      </w:r>
    </w:p>
    <w:p w14:paraId="7299BC48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iii. The head node and the data nodes are encapsulated in the ADT.</w:t>
      </w:r>
    </w:p>
    <w:p w14:paraId="0ED91829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iv. The calling function can only see the pointer to the stack.</w:t>
      </w:r>
    </w:p>
    <w:p w14:paraId="39809611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v. The stack head structure also contains a pointer to top and count of number of entries currently in stack.</w:t>
      </w:r>
    </w:p>
    <w:p w14:paraId="1509D45C" w14:textId="77777777" w:rsidR="00BE0A8A" w:rsidRPr="00BE0A8A" w:rsidRDefault="00BE0A8A" w:rsidP="00BE0A8A">
      <w:pPr>
        <w:shd w:val="clear" w:color="auto" w:fill="FFFFFF"/>
        <w:spacing w:after="0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 xml:space="preserve">c. Queue </w:t>
      </w:r>
      <w:proofErr w:type="gramStart"/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>ADT :</w:t>
      </w:r>
      <w:proofErr w:type="gramEnd"/>
    </w:p>
    <w:p w14:paraId="35247A28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lastRenderedPageBreak/>
        <w:t>i. The queue abstract data type (ADT) follows the basic design of the stack abstract data type.</w:t>
      </w:r>
    </w:p>
    <w:p w14:paraId="536F14DD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ii. Each node contains a void pointer to the data and the link pointer to the next element in the queue.</w:t>
      </w:r>
    </w:p>
    <w:p w14:paraId="6780554C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iii. The program allocates the memory for storing the data.</w:t>
      </w:r>
    </w:p>
    <w:p w14:paraId="03A5A893" w14:textId="1EAD9BBB" w:rsidR="00BE0A8A" w:rsidRDefault="00BE0A8A"/>
    <w:p w14:paraId="053C294F" w14:textId="70095D0A" w:rsidR="00BE0A8A" w:rsidRDefault="00BE0A8A"/>
    <w:p w14:paraId="0F9D7EDB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b/>
          <w:bCs/>
          <w:color w:val="1A202C"/>
          <w:sz w:val="26"/>
          <w:szCs w:val="26"/>
          <w:lang w:eastAsia="en-IN"/>
        </w:rPr>
        <w:t>Explain ADT interface in Python programming.</w:t>
      </w:r>
    </w:p>
    <w:p w14:paraId="281850F5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Answer</w:t>
      </w:r>
    </w:p>
    <w:p w14:paraId="47E67FB9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1. ADT only defines as what operations are to be performed but not how</w:t>
      </w:r>
    </w:p>
    <w:p w14:paraId="70BEC94D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these operations will be implemented.</w:t>
      </w:r>
    </w:p>
    <w:p w14:paraId="623D7ACB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2. It does not specify how data will be organized in memory and what</w:t>
      </w:r>
    </w:p>
    <w:p w14:paraId="6B9CA645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algorithms will be used for implementing the operations.</w:t>
      </w:r>
    </w:p>
    <w:p w14:paraId="73A38DD0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3. It is called “abstract” because it gives an implementation-independent</w:t>
      </w:r>
    </w:p>
    <w:p w14:paraId="6484625D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view.</w:t>
      </w:r>
    </w:p>
    <w:p w14:paraId="45BE8917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4. The process of providing only the essentials and hiding the details is</w:t>
      </w:r>
    </w:p>
    <w:p w14:paraId="399E0222" w14:textId="3C0EC365" w:rsid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known as abstraction.</w:t>
      </w:r>
    </w:p>
    <w:p w14:paraId="72BDB6F1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</w:p>
    <w:p w14:paraId="7DC4B6D4" w14:textId="5DB1DB81" w:rsidR="00BE0A8A" w:rsidRPr="00BE0A8A" w:rsidRDefault="00BE0A8A" w:rsidP="00BE0A8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E0A8A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051725F" wp14:editId="558B57BD">
            <wp:extent cx="5731510" cy="26993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6D31B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 </w:t>
      </w:r>
    </w:p>
    <w:p w14:paraId="60FDA8D2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5. The user of data type does not need to know how that data type is</w:t>
      </w:r>
    </w:p>
    <w:p w14:paraId="7E425D6C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lastRenderedPageBreak/>
        <w:t>implemented, for example, we have been using primitive values like int,</w:t>
      </w:r>
    </w:p>
    <w:p w14:paraId="5306EFF8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float, char data types only with the knowledge that these data type can</w:t>
      </w:r>
    </w:p>
    <w:p w14:paraId="4C30E11F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operate and be performed on without any idea of how they are implemented.</w:t>
      </w:r>
    </w:p>
    <w:p w14:paraId="0A394EE9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6. So, a user only needs to know what a data type can do, but not how it will</w:t>
      </w:r>
    </w:p>
    <w:p w14:paraId="539502A8" w14:textId="0C17C6C8" w:rsid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 w:rsidRPr="00BE0A8A">
        <w:rPr>
          <w:rFonts w:ascii="Arial" w:eastAsia="Times New Roman" w:hAnsi="Arial" w:cs="Arial"/>
          <w:color w:val="1A202C"/>
          <w:sz w:val="26"/>
          <w:szCs w:val="26"/>
          <w:lang w:eastAsia="en-IN"/>
        </w:rPr>
        <w:t>be implemented.</w:t>
      </w:r>
    </w:p>
    <w:p w14:paraId="0731A826" w14:textId="170C63D8" w:rsid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</w:p>
    <w:p w14:paraId="515F051F" w14:textId="4AE9CE00" w:rsid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  <w:r>
        <w:rPr>
          <w:rFonts w:ascii="Arial" w:eastAsia="Times New Roman" w:hAnsi="Arial" w:cs="Arial"/>
          <w:color w:val="1A202C"/>
          <w:sz w:val="26"/>
          <w:szCs w:val="26"/>
          <w:lang w:eastAsia="en-IN"/>
        </w:rPr>
        <w:t xml:space="preserve">Code: </w:t>
      </w:r>
      <w:hyperlink r:id="rId12" w:history="1">
        <w:r w:rsidRPr="001F3625">
          <w:rPr>
            <w:rStyle w:val="Hyperlink"/>
            <w:rFonts w:ascii="Arial" w:eastAsia="Times New Roman" w:hAnsi="Arial" w:cs="Arial"/>
            <w:sz w:val="26"/>
            <w:szCs w:val="26"/>
            <w:lang w:eastAsia="en-IN"/>
          </w:rPr>
          <w:t>https://citizenchoice.in/course/Python-Programing/Unit%204/Modules-Import-Statements-and-Abstract-Data-Types</w:t>
        </w:r>
      </w:hyperlink>
    </w:p>
    <w:p w14:paraId="7090F0C7" w14:textId="77777777" w:rsidR="00BE0A8A" w:rsidRPr="00BE0A8A" w:rsidRDefault="00BE0A8A" w:rsidP="00BE0A8A">
      <w:pPr>
        <w:shd w:val="clear" w:color="auto" w:fill="FFFFFF"/>
        <w:spacing w:after="75" w:line="405" w:lineRule="atLeast"/>
        <w:rPr>
          <w:rFonts w:ascii="Arial" w:eastAsia="Times New Roman" w:hAnsi="Arial" w:cs="Arial"/>
          <w:color w:val="1A202C"/>
          <w:sz w:val="26"/>
          <w:szCs w:val="26"/>
          <w:lang w:eastAsia="en-IN"/>
        </w:rPr>
      </w:pPr>
    </w:p>
    <w:p w14:paraId="32434251" w14:textId="77777777" w:rsidR="00BE0A8A" w:rsidRDefault="00BE0A8A"/>
    <w:sectPr w:rsidR="00BE0A8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C83BA5"/>
    <w:multiLevelType w:val="multilevel"/>
    <w:tmpl w:val="E61A0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8838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BWIzQ3MzE0MzIyUdpeDU4uLM/DyQAqNaAEsIb9EsAAAA"/>
  </w:docVars>
  <w:rsids>
    <w:rsidRoot w:val="00BE0A8A"/>
    <w:rsid w:val="001929AC"/>
    <w:rsid w:val="00815ECA"/>
    <w:rsid w:val="00896672"/>
    <w:rsid w:val="009A14BD"/>
    <w:rsid w:val="009E345D"/>
    <w:rsid w:val="00BE0A8A"/>
    <w:rsid w:val="00C547DC"/>
    <w:rsid w:val="00FE0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E497B"/>
  <w15:chartTrackingRefBased/>
  <w15:docId w15:val="{0ED9DEE5-A678-4D05-B771-C82142D15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0A8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A8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Strong">
    <w:name w:val="Strong"/>
    <w:basedOn w:val="DefaultParagraphFont"/>
    <w:uiPriority w:val="22"/>
    <w:qFormat/>
    <w:rsid w:val="00BE0A8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E0A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BE0A8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0A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0A8A"/>
    <w:rPr>
      <w:rFonts w:ascii="Courier New" w:eastAsia="Times New Roman" w:hAnsi="Courier New" w:cs="Courier New"/>
      <w:sz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BE0A8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E0A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5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yperlink" Target="https://citizenchoice.in/course/Python-Programing/Unit%204/Modules-Import-Statements-and-Abstract-Data-Types" TargetMode="Externa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hyperlink" Target="https://www.geeksforgeeks.org/sieve-of-eratosthenes/" TargetMode="External"/><Relationship Id="rId15" Type="http://schemas.openxmlformats.org/officeDocument/2006/relationships/customXml" Target="../customXml/item1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975C8E8151B745BD52EBDE292A5135" ma:contentTypeVersion="6" ma:contentTypeDescription="Create a new document." ma:contentTypeScope="" ma:versionID="1c45ee8338edb51479d6d742fb546db8">
  <xsd:schema xmlns:xsd="http://www.w3.org/2001/XMLSchema" xmlns:xs="http://www.w3.org/2001/XMLSchema" xmlns:p="http://schemas.microsoft.com/office/2006/metadata/properties" xmlns:ns2="fc4a8703-d82f-406b-9204-f01d0831505c" xmlns:ns3="5efa910a-6414-4e1e-8159-ed676e3fb069" targetNamespace="http://schemas.microsoft.com/office/2006/metadata/properties" ma:root="true" ma:fieldsID="21a17a53dc06b8bcfd0aeff13a2694eb" ns2:_="" ns3:_="">
    <xsd:import namespace="fc4a8703-d82f-406b-9204-f01d0831505c"/>
    <xsd:import namespace="5efa910a-6414-4e1e-8159-ed676e3fb06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4a8703-d82f-406b-9204-f01d083150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fa910a-6414-4e1e-8159-ed676e3fb06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83E40F-00BE-4687-AC46-DAD63F12D910}"/>
</file>

<file path=customXml/itemProps2.xml><?xml version="1.0" encoding="utf-8"?>
<ds:datastoreItem xmlns:ds="http://schemas.openxmlformats.org/officeDocument/2006/customXml" ds:itemID="{DBCAF55C-E70E-416A-AE0D-B801F026649A}"/>
</file>

<file path=customXml/itemProps3.xml><?xml version="1.0" encoding="utf-8"?>
<ds:datastoreItem xmlns:ds="http://schemas.openxmlformats.org/officeDocument/2006/customXml" ds:itemID="{8F884B30-B564-48C0-8EBD-6D2B782406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76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vi Vij</dc:creator>
  <cp:keywords/>
  <dc:description/>
  <cp:lastModifiedBy>Shardul Singh Chauhan</cp:lastModifiedBy>
  <cp:revision>4</cp:revision>
  <cp:lastPrinted>2022-08-23T18:03:00Z</cp:lastPrinted>
  <dcterms:created xsi:type="dcterms:W3CDTF">2022-08-23T17:49:00Z</dcterms:created>
  <dcterms:modified xsi:type="dcterms:W3CDTF">2023-01-29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975C8E8151B745BD52EBDE292A5135</vt:lpwstr>
  </property>
</Properties>
</file>